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FD346D" w14:textId="77777777" w:rsidR="00F57378" w:rsidRPr="00484BFE" w:rsidRDefault="00B83C9B" w:rsidP="00137A17">
      <w:pPr>
        <w:rPr>
          <w:b/>
          <w:bCs/>
          <w:sz w:val="32"/>
          <w:szCs w:val="32"/>
        </w:rPr>
      </w:pPr>
      <w:r w:rsidRPr="00484BFE">
        <w:rPr>
          <w:b/>
          <w:bCs/>
          <w:sz w:val="32"/>
          <w:szCs w:val="32"/>
        </w:rPr>
        <w:t>Create-and-Set-Signatures-in-Outlook:</w:t>
      </w:r>
    </w:p>
    <w:p w14:paraId="15D0E8CE" w14:textId="77777777" w:rsidR="00B83C9B" w:rsidRDefault="00B83C9B" w:rsidP="00137A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BFE">
        <w:rPr>
          <w:sz w:val="24"/>
          <w:szCs w:val="24"/>
        </w:rPr>
        <w:t xml:space="preserve">Click on File </w:t>
      </w:r>
    </w:p>
    <w:p w14:paraId="0A7FEAF3" w14:textId="77777777" w:rsidR="00290C60" w:rsidRDefault="00C22708" w:rsidP="00290C60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AB228E" wp14:editId="1FED0754">
                <wp:simplePos x="0" y="0"/>
                <wp:positionH relativeFrom="column">
                  <wp:posOffset>342900</wp:posOffset>
                </wp:positionH>
                <wp:positionV relativeFrom="paragraph">
                  <wp:posOffset>486410</wp:posOffset>
                </wp:positionV>
                <wp:extent cx="807720" cy="342900"/>
                <wp:effectExtent l="0" t="57150" r="11430" b="190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7720" cy="3429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DB55A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27pt;margin-top:38.3pt;width:63.6pt;height:27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" strokecolor="red" strokeweight="3pt">
                <v:stroke endarrow="block" joinstyle="miter"/>
              </v:shape>
            </w:pict>
          </mc:Fallback>
        </mc:AlternateContent>
      </w:r>
      <w:r w:rsidR="00290C60">
        <w:rPr>
          <w:noProof/>
        </w:rPr>
        <w:drawing>
          <wp:inline distT="0" distB="0" distL="0" distR="0" wp14:anchorId="524180BE" wp14:editId="35F4D869">
            <wp:extent cx="5153025" cy="22479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52406" w14:textId="77777777" w:rsidR="00290C60" w:rsidRDefault="00290C60" w:rsidP="00290C60">
      <w:pPr>
        <w:rPr>
          <w:sz w:val="24"/>
          <w:szCs w:val="24"/>
        </w:rPr>
      </w:pPr>
    </w:p>
    <w:p w14:paraId="0B23D96B" w14:textId="77777777" w:rsidR="00290C60" w:rsidRPr="00290C60" w:rsidRDefault="00290C60" w:rsidP="00290C6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lick on Options</w:t>
      </w:r>
    </w:p>
    <w:p w14:paraId="79588C2C" w14:textId="77777777" w:rsidR="00B83C9B" w:rsidRPr="00484BFE" w:rsidRDefault="00B83C9B" w:rsidP="00137A17">
      <w:pPr>
        <w:rPr>
          <w:sz w:val="24"/>
          <w:szCs w:val="24"/>
        </w:rPr>
      </w:pPr>
      <w:r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C39511" wp14:editId="347D444F">
                <wp:simplePos x="0" y="0"/>
                <wp:positionH relativeFrom="column">
                  <wp:posOffset>342900</wp:posOffset>
                </wp:positionH>
                <wp:positionV relativeFrom="paragraph">
                  <wp:posOffset>2365375</wp:posOffset>
                </wp:positionV>
                <wp:extent cx="723900" cy="266700"/>
                <wp:effectExtent l="0" t="57150" r="19050" b="190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23900" cy="2667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068B4" id="Straight Arrow Connector 2" o:spid="_x0000_s1026" type="#_x0000_t32" style="position:absolute;margin-left:27pt;margin-top:186.25pt;width:57pt;height:21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" strokecolor="red" strokeweight="3pt">
                <v:stroke endarrow="block" joinstyle="miter"/>
              </v:shape>
            </w:pict>
          </mc:Fallback>
        </mc:AlternateContent>
      </w:r>
      <w:r w:rsidRPr="00484BFE">
        <w:rPr>
          <w:noProof/>
          <w:sz w:val="24"/>
          <w:szCs w:val="24"/>
        </w:rPr>
        <w:drawing>
          <wp:inline distT="0" distB="0" distL="0" distR="0" wp14:anchorId="00361CDF" wp14:editId="36FE40D3">
            <wp:extent cx="5731510" cy="27489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67DED" w14:textId="77777777" w:rsidR="00B83C9B" w:rsidRDefault="00B83C9B" w:rsidP="00137A17">
      <w:pPr>
        <w:rPr>
          <w:sz w:val="24"/>
          <w:szCs w:val="24"/>
        </w:rPr>
      </w:pPr>
    </w:p>
    <w:p w14:paraId="7519D65E" w14:textId="77777777" w:rsidR="000C1195" w:rsidRDefault="000C1195" w:rsidP="00137A17">
      <w:pPr>
        <w:rPr>
          <w:sz w:val="24"/>
          <w:szCs w:val="24"/>
        </w:rPr>
      </w:pPr>
    </w:p>
    <w:p w14:paraId="7B41DC37" w14:textId="77777777" w:rsidR="000C1195" w:rsidRDefault="000C1195" w:rsidP="00137A17">
      <w:pPr>
        <w:rPr>
          <w:sz w:val="24"/>
          <w:szCs w:val="24"/>
        </w:rPr>
      </w:pPr>
    </w:p>
    <w:p w14:paraId="28AA24CA" w14:textId="77777777" w:rsidR="000C1195" w:rsidRDefault="000C1195" w:rsidP="00137A17">
      <w:pPr>
        <w:rPr>
          <w:sz w:val="24"/>
          <w:szCs w:val="24"/>
        </w:rPr>
      </w:pPr>
    </w:p>
    <w:p w14:paraId="22522822" w14:textId="77777777" w:rsidR="000C1195" w:rsidRDefault="000C1195" w:rsidP="00137A17">
      <w:pPr>
        <w:rPr>
          <w:sz w:val="24"/>
          <w:szCs w:val="24"/>
        </w:rPr>
      </w:pPr>
    </w:p>
    <w:p w14:paraId="44DA7685" w14:textId="77777777" w:rsidR="000C1195" w:rsidRDefault="000C1195" w:rsidP="00137A17">
      <w:pPr>
        <w:rPr>
          <w:sz w:val="24"/>
          <w:szCs w:val="24"/>
        </w:rPr>
      </w:pPr>
    </w:p>
    <w:p w14:paraId="0C01A1D0" w14:textId="77777777" w:rsidR="000C1195" w:rsidRDefault="000C1195" w:rsidP="00137A17">
      <w:pPr>
        <w:rPr>
          <w:sz w:val="24"/>
          <w:szCs w:val="24"/>
        </w:rPr>
      </w:pPr>
    </w:p>
    <w:p w14:paraId="35A965B4" w14:textId="77777777" w:rsidR="000C1195" w:rsidRDefault="000C1195" w:rsidP="000C1195">
      <w:pPr>
        <w:pStyle w:val="ListParagraph"/>
        <w:ind w:left="360"/>
        <w:rPr>
          <w:sz w:val="24"/>
          <w:szCs w:val="24"/>
        </w:rPr>
      </w:pPr>
    </w:p>
    <w:p w14:paraId="3EAF8C9F" w14:textId="77777777" w:rsidR="00B83C9B" w:rsidRPr="00484BFE" w:rsidRDefault="00B83C9B" w:rsidP="00137A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BFE">
        <w:rPr>
          <w:sz w:val="24"/>
          <w:szCs w:val="24"/>
        </w:rPr>
        <w:lastRenderedPageBreak/>
        <w:t>Click on Mail and then Signature</w:t>
      </w:r>
      <w:r w:rsidR="00E00178" w:rsidRPr="00484BFE">
        <w:rPr>
          <w:sz w:val="24"/>
          <w:szCs w:val="24"/>
        </w:rPr>
        <w:t>s</w:t>
      </w:r>
    </w:p>
    <w:p w14:paraId="6FB28E9E" w14:textId="77777777" w:rsidR="00B83C9B" w:rsidRDefault="00B052CD" w:rsidP="00137A17">
      <w:pPr>
        <w:rPr>
          <w:sz w:val="24"/>
          <w:szCs w:val="24"/>
        </w:rPr>
      </w:pPr>
      <w:r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099FC4" wp14:editId="33430483">
                <wp:simplePos x="0" y="0"/>
                <wp:positionH relativeFrom="column">
                  <wp:posOffset>4029075</wp:posOffset>
                </wp:positionH>
                <wp:positionV relativeFrom="paragraph">
                  <wp:posOffset>1955165</wp:posOffset>
                </wp:positionV>
                <wp:extent cx="914400" cy="219075"/>
                <wp:effectExtent l="19050" t="76200" r="0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2190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2A00D8" id="Straight Arrow Connector 5" o:spid="_x0000_s1026" type="#_x0000_t32" style="position:absolute;margin-left:317.25pt;margin-top:153.95pt;width:1in;height:17.2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" strokecolor="red" strokeweight="3pt">
                <v:stroke endarrow="block" joinstyle="miter"/>
              </v:shape>
            </w:pict>
          </mc:Fallback>
        </mc:AlternateContent>
      </w:r>
      <w:r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10D50E" wp14:editId="79CA4E27">
                <wp:simplePos x="0" y="0"/>
                <wp:positionH relativeFrom="column">
                  <wp:posOffset>942975</wp:posOffset>
                </wp:positionH>
                <wp:positionV relativeFrom="paragraph">
                  <wp:posOffset>602615</wp:posOffset>
                </wp:positionV>
                <wp:extent cx="1000125" cy="352425"/>
                <wp:effectExtent l="0" t="57150" r="9525" b="285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00125" cy="3524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BEF0A7" id="Straight Arrow Connector 4" o:spid="_x0000_s1026" type="#_x0000_t32" style="position:absolute;margin-left:74.25pt;margin-top:47.45pt;width:78.75pt;height:27.7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" strokecolor="red" strokeweight="3pt">
                <v:stroke endarrow="block" joinstyle="miter"/>
              </v:shape>
            </w:pict>
          </mc:Fallback>
        </mc:AlternateContent>
      </w:r>
      <w:r w:rsidR="00B83C9B" w:rsidRPr="00484BFE">
        <w:rPr>
          <w:noProof/>
          <w:sz w:val="24"/>
          <w:szCs w:val="24"/>
        </w:rPr>
        <w:drawing>
          <wp:inline distT="0" distB="0" distL="0" distR="0" wp14:anchorId="612526BA" wp14:editId="694B9173">
            <wp:extent cx="5731510" cy="46310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641F4" w14:textId="77777777" w:rsidR="005C2E7F" w:rsidRPr="000C1195" w:rsidRDefault="000C1195" w:rsidP="000C119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17C77D" wp14:editId="26782410">
                <wp:simplePos x="0" y="0"/>
                <wp:positionH relativeFrom="column">
                  <wp:posOffset>1615440</wp:posOffset>
                </wp:positionH>
                <wp:positionV relativeFrom="paragraph">
                  <wp:posOffset>1576070</wp:posOffset>
                </wp:positionV>
                <wp:extent cx="371475" cy="352425"/>
                <wp:effectExtent l="38100" t="38100" r="28575" b="2857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1475" cy="3524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A2F96D" id="Straight Arrow Connector 7" o:spid="_x0000_s1026" type="#_x0000_t32" style="position:absolute;margin-left:127.2pt;margin-top:124.1pt;width:29.25pt;height:27.75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" strokecolor="red" strokeweight="3pt">
                <v:stroke endarrow="block" joinstyle="miter"/>
              </v:shape>
            </w:pict>
          </mc:Fallback>
        </mc:AlternateContent>
      </w:r>
      <w:r w:rsidR="005C2E7F" w:rsidRPr="000C1195">
        <w:rPr>
          <w:sz w:val="24"/>
          <w:szCs w:val="24"/>
        </w:rPr>
        <w:t>Click on New</w:t>
      </w:r>
      <w:r w:rsidR="005C2E7F" w:rsidRPr="00484BFE">
        <w:rPr>
          <w:noProof/>
          <w:sz w:val="24"/>
          <w:szCs w:val="24"/>
        </w:rPr>
        <w:drawing>
          <wp:inline distT="0" distB="0" distL="0" distR="0" wp14:anchorId="27EDE3D3" wp14:editId="1F1B397C">
            <wp:extent cx="5731510" cy="35585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CFF89" w14:textId="77777777" w:rsidR="005C2E7F" w:rsidRPr="00484BFE" w:rsidRDefault="00302196" w:rsidP="00137A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BFE">
        <w:rPr>
          <w:sz w:val="24"/>
          <w:szCs w:val="24"/>
        </w:rPr>
        <w:lastRenderedPageBreak/>
        <w:t xml:space="preserve">Type </w:t>
      </w:r>
      <w:r w:rsidR="00484BFE" w:rsidRPr="00484BFE">
        <w:rPr>
          <w:sz w:val="24"/>
          <w:szCs w:val="24"/>
        </w:rPr>
        <w:t xml:space="preserve">in the name of the signature </w:t>
      </w:r>
      <w:r w:rsidR="00484BFE">
        <w:rPr>
          <w:sz w:val="24"/>
          <w:szCs w:val="24"/>
        </w:rPr>
        <w:t>(</w:t>
      </w:r>
      <w:proofErr w:type="spellStart"/>
      <w:r w:rsidR="00484BFE">
        <w:rPr>
          <w:sz w:val="24"/>
          <w:szCs w:val="24"/>
        </w:rPr>
        <w:t>Eg.</w:t>
      </w:r>
      <w:proofErr w:type="spellEnd"/>
      <w:r w:rsidR="00484BFE">
        <w:rPr>
          <w:sz w:val="24"/>
          <w:szCs w:val="24"/>
        </w:rPr>
        <w:t xml:space="preserve"> Can be users FirstName) </w:t>
      </w:r>
      <w:r w:rsidR="00484BFE" w:rsidRPr="00484BFE">
        <w:rPr>
          <w:sz w:val="24"/>
          <w:szCs w:val="24"/>
        </w:rPr>
        <w:t>and click Ok</w:t>
      </w:r>
      <w:r w:rsidRPr="00484BFE">
        <w:rPr>
          <w:sz w:val="24"/>
          <w:szCs w:val="24"/>
        </w:rPr>
        <w:t xml:space="preserve"> </w:t>
      </w:r>
    </w:p>
    <w:p w14:paraId="7F14190F" w14:textId="77777777" w:rsidR="00302196" w:rsidRPr="00484BFE" w:rsidRDefault="00F46E96" w:rsidP="00137A17">
      <w:pPr>
        <w:rPr>
          <w:sz w:val="24"/>
          <w:szCs w:val="24"/>
        </w:rPr>
      </w:pPr>
      <w:r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9E72AC" wp14:editId="44A22632">
                <wp:simplePos x="0" y="0"/>
                <wp:positionH relativeFrom="column">
                  <wp:posOffset>2771775</wp:posOffset>
                </wp:positionH>
                <wp:positionV relativeFrom="paragraph">
                  <wp:posOffset>1670685</wp:posOffset>
                </wp:positionV>
                <wp:extent cx="285750" cy="457200"/>
                <wp:effectExtent l="38100" t="19050" r="19050" b="3810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ED7AD8" id="Straight Arrow Connector 17" o:spid="_x0000_s1026" type="#_x0000_t32" style="position:absolute;margin-left:218.25pt;margin-top:131.55pt;width:22.5pt;height:36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" strokecolor="red" strokeweight="3pt">
                <v:stroke endarrow="block" joinstyle="miter"/>
              </v:shape>
            </w:pict>
          </mc:Fallback>
        </mc:AlternateContent>
      </w:r>
      <w:r w:rsidR="00302196" w:rsidRPr="00484BFE">
        <w:rPr>
          <w:noProof/>
          <w:sz w:val="24"/>
          <w:szCs w:val="24"/>
        </w:rPr>
        <w:drawing>
          <wp:inline distT="0" distB="0" distL="0" distR="0" wp14:anchorId="1BA033B8" wp14:editId="6BECCE5E">
            <wp:extent cx="5731510" cy="38354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2630A" w14:textId="77777777" w:rsidR="000C1195" w:rsidRDefault="00152038" w:rsidP="000C1195">
      <w:pPr>
        <w:pStyle w:val="ListParagraph"/>
        <w:numPr>
          <w:ilvl w:val="0"/>
          <w:numId w:val="1"/>
        </w:numPr>
      </w:pPr>
      <w:r w:rsidRPr="000C1195">
        <w:rPr>
          <w:sz w:val="24"/>
          <w:szCs w:val="24"/>
        </w:rPr>
        <w:t xml:space="preserve">Create </w:t>
      </w:r>
      <w:r w:rsidR="00484BFE" w:rsidRPr="000C1195">
        <w:rPr>
          <w:sz w:val="24"/>
          <w:szCs w:val="24"/>
        </w:rPr>
        <w:t xml:space="preserve">the </w:t>
      </w:r>
      <w:r w:rsidR="00615363" w:rsidRPr="000C1195">
        <w:rPr>
          <w:sz w:val="24"/>
          <w:szCs w:val="24"/>
        </w:rPr>
        <w:t>signature</w:t>
      </w:r>
      <w:r w:rsidR="000C1195">
        <w:rPr>
          <w:sz w:val="24"/>
          <w:szCs w:val="24"/>
        </w:rPr>
        <w:t xml:space="preserve">. </w:t>
      </w:r>
      <w:r w:rsidR="00615363" w:rsidRPr="000C1195">
        <w:rPr>
          <w:sz w:val="24"/>
          <w:szCs w:val="24"/>
        </w:rPr>
        <w:t xml:space="preserve">Please note that the institution has a </w:t>
      </w:r>
      <w:r w:rsidR="000C1195" w:rsidRPr="000C1195">
        <w:rPr>
          <w:sz w:val="24"/>
          <w:szCs w:val="24"/>
        </w:rPr>
        <w:t xml:space="preserve">corporate </w:t>
      </w:r>
      <w:r w:rsidR="00615363" w:rsidRPr="000C1195">
        <w:rPr>
          <w:sz w:val="24"/>
          <w:szCs w:val="24"/>
        </w:rPr>
        <w:t xml:space="preserve">signature </w:t>
      </w:r>
      <w:r w:rsidR="000C1195" w:rsidRPr="000C1195">
        <w:rPr>
          <w:sz w:val="24"/>
          <w:szCs w:val="24"/>
        </w:rPr>
        <w:t xml:space="preserve">that you must </w:t>
      </w:r>
      <w:r w:rsidR="00615363" w:rsidRPr="000C1195">
        <w:rPr>
          <w:sz w:val="24"/>
          <w:szCs w:val="24"/>
        </w:rPr>
        <w:t>use, see link :</w:t>
      </w:r>
      <w:r w:rsidR="000C1195" w:rsidRPr="000C1195">
        <w:rPr>
          <w:sz w:val="24"/>
          <w:szCs w:val="24"/>
        </w:rPr>
        <w:t xml:space="preserve"> </w:t>
      </w:r>
      <w:hyperlink r:id="rId14" w:history="1">
        <w:r w:rsidR="000C1195" w:rsidRPr="000C1195">
          <w:rPr>
            <w:rStyle w:val="Hyperlink"/>
            <w:sz w:val="24"/>
            <w:szCs w:val="24"/>
          </w:rPr>
          <w:t>https://corpid.mandela.ac.za/E-mail-signature</w:t>
        </w:r>
      </w:hyperlink>
    </w:p>
    <w:p w14:paraId="796E4395" w14:textId="77777777" w:rsidR="00615363" w:rsidRPr="00615363" w:rsidRDefault="00615363" w:rsidP="000C1195">
      <w:pPr>
        <w:pStyle w:val="ListParagraph"/>
        <w:ind w:left="360"/>
        <w:rPr>
          <w:sz w:val="24"/>
          <w:szCs w:val="24"/>
        </w:rPr>
      </w:pPr>
    </w:p>
    <w:p w14:paraId="162399E0" w14:textId="77777777" w:rsidR="00CF79A8" w:rsidRPr="00484BFE" w:rsidRDefault="00A27B12" w:rsidP="00137A17">
      <w:pPr>
        <w:rPr>
          <w:sz w:val="24"/>
          <w:szCs w:val="24"/>
        </w:rPr>
      </w:pPr>
      <w:r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B5D2A6" wp14:editId="00B8E1E3">
                <wp:simplePos x="0" y="0"/>
                <wp:positionH relativeFrom="column">
                  <wp:posOffset>1821181</wp:posOffset>
                </wp:positionH>
                <wp:positionV relativeFrom="paragraph">
                  <wp:posOffset>1526540</wp:posOffset>
                </wp:positionV>
                <wp:extent cx="45719" cy="373380"/>
                <wp:effectExtent l="76200" t="38100" r="50165" b="762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37338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92AA8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143.4pt;margin-top:120.2pt;width:3.6pt;height:29.4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" strokecolor="red" strokeweight="3pt">
                <v:stroke endarrow="block" joinstyle="miter"/>
              </v:shape>
            </w:pict>
          </mc:Fallback>
        </mc:AlternateContent>
      </w:r>
      <w:r w:rsidR="003528CB"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F7B11E" wp14:editId="635293AE">
                <wp:simplePos x="0" y="0"/>
                <wp:positionH relativeFrom="column">
                  <wp:posOffset>152400</wp:posOffset>
                </wp:positionH>
                <wp:positionV relativeFrom="paragraph">
                  <wp:posOffset>1983740</wp:posOffset>
                </wp:positionV>
                <wp:extent cx="5505450" cy="1457325"/>
                <wp:effectExtent l="19050" t="1905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5450" cy="14573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78F11" id="Rectangle 12" o:spid="_x0000_s1026" style="position:absolute;margin-left:12pt;margin-top:156.2pt;width:433.5pt;height:11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" filled="f" strokecolor="red" strokeweight="3pt"/>
            </w:pict>
          </mc:Fallback>
        </mc:AlternateContent>
      </w:r>
      <w:r w:rsidR="008F09F3" w:rsidRPr="00484BFE">
        <w:rPr>
          <w:noProof/>
          <w:sz w:val="24"/>
          <w:szCs w:val="24"/>
        </w:rPr>
        <w:drawing>
          <wp:inline distT="0" distB="0" distL="0" distR="0" wp14:anchorId="71F8547F" wp14:editId="5ECE879E">
            <wp:extent cx="5731510" cy="384810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ED2EBD5" w14:textId="77777777" w:rsidR="00CF79A8" w:rsidRPr="00484BFE" w:rsidRDefault="00BC772E" w:rsidP="00137A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84BFE">
        <w:rPr>
          <w:sz w:val="24"/>
          <w:szCs w:val="24"/>
        </w:rPr>
        <w:lastRenderedPageBreak/>
        <w:t xml:space="preserve">Please make sure that you select the signature that you created as your default </w:t>
      </w:r>
      <w:r w:rsidR="009F5821" w:rsidRPr="00484BFE">
        <w:rPr>
          <w:sz w:val="24"/>
          <w:szCs w:val="24"/>
        </w:rPr>
        <w:t>in the section shown below</w:t>
      </w:r>
      <w:r w:rsidR="008B78FB" w:rsidRPr="00484BFE">
        <w:rPr>
          <w:sz w:val="24"/>
          <w:szCs w:val="24"/>
        </w:rPr>
        <w:t xml:space="preserve"> then click ok</w:t>
      </w:r>
      <w:r w:rsidR="003528CB" w:rsidRPr="00484BFE">
        <w:rPr>
          <w:sz w:val="24"/>
          <w:szCs w:val="24"/>
        </w:rPr>
        <w:t>.</w:t>
      </w:r>
    </w:p>
    <w:p w14:paraId="2CAE32D5" w14:textId="77777777" w:rsidR="003528CB" w:rsidRPr="00484BFE" w:rsidRDefault="00166FC0" w:rsidP="00137A17">
      <w:pPr>
        <w:rPr>
          <w:sz w:val="24"/>
          <w:szCs w:val="24"/>
        </w:rPr>
      </w:pPr>
      <w:r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359F6D" wp14:editId="0831E913">
                <wp:simplePos x="0" y="0"/>
                <wp:positionH relativeFrom="column">
                  <wp:posOffset>3990975</wp:posOffset>
                </wp:positionH>
                <wp:positionV relativeFrom="paragraph">
                  <wp:posOffset>2615565</wp:posOffset>
                </wp:positionV>
                <wp:extent cx="581025" cy="542925"/>
                <wp:effectExtent l="19050" t="19050" r="66675" b="476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5429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D6E29C" id="Straight Arrow Connector 15" o:spid="_x0000_s1026" type="#_x0000_t32" style="position:absolute;margin-left:314.25pt;margin-top:205.95pt;width:45.75pt;height:42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" strokecolor="red" strokeweight="3pt">
                <v:stroke endarrow="block" joinstyle="miter"/>
              </v:shape>
            </w:pict>
          </mc:Fallback>
        </mc:AlternateContent>
      </w:r>
      <w:r w:rsidR="003528CB" w:rsidRPr="00484BF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C73486" wp14:editId="5E36E27A">
                <wp:simplePos x="0" y="0"/>
                <wp:positionH relativeFrom="column">
                  <wp:posOffset>2962275</wp:posOffset>
                </wp:positionH>
                <wp:positionV relativeFrom="paragraph">
                  <wp:posOffset>409575</wp:posOffset>
                </wp:positionV>
                <wp:extent cx="2686050" cy="1095375"/>
                <wp:effectExtent l="19050" t="1905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10953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706A87" id="Rectangle 11" o:spid="_x0000_s1026" style="position:absolute;margin-left:233.25pt;margin-top:32.25pt;width:211.5pt;height:86.2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" filled="f" strokecolor="red" strokeweight="2.25pt"/>
            </w:pict>
          </mc:Fallback>
        </mc:AlternateContent>
      </w:r>
      <w:r w:rsidR="0049330B" w:rsidRPr="00484BFE">
        <w:rPr>
          <w:noProof/>
          <w:sz w:val="24"/>
          <w:szCs w:val="24"/>
        </w:rPr>
        <w:drawing>
          <wp:inline distT="0" distB="0" distL="0" distR="0" wp14:anchorId="7A9B4E70" wp14:editId="331D2303">
            <wp:extent cx="5731510" cy="340995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28CB" w:rsidRPr="00484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054796"/>
    <w:multiLevelType w:val="hybridMultilevel"/>
    <w:tmpl w:val="101E9D6A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tLAwMzM2tjAxNTBR0lEKTi0uzszPAykwrAUASu31DiwAAAA="/>
  </w:docVars>
  <w:rsids>
    <w:rsidRoot w:val="00B83C9B"/>
    <w:rsid w:val="000C1195"/>
    <w:rsid w:val="0010040E"/>
    <w:rsid w:val="00124591"/>
    <w:rsid w:val="00137A17"/>
    <w:rsid w:val="00152038"/>
    <w:rsid w:val="00166FC0"/>
    <w:rsid w:val="00290C60"/>
    <w:rsid w:val="00302196"/>
    <w:rsid w:val="003528CB"/>
    <w:rsid w:val="00484BFE"/>
    <w:rsid w:val="0049330B"/>
    <w:rsid w:val="00562E29"/>
    <w:rsid w:val="005C2E7F"/>
    <w:rsid w:val="00615363"/>
    <w:rsid w:val="006F3109"/>
    <w:rsid w:val="00746702"/>
    <w:rsid w:val="008B78FB"/>
    <w:rsid w:val="008F09F3"/>
    <w:rsid w:val="009C6C3D"/>
    <w:rsid w:val="009F5821"/>
    <w:rsid w:val="00A27B12"/>
    <w:rsid w:val="00B052CD"/>
    <w:rsid w:val="00B83C9B"/>
    <w:rsid w:val="00BC772E"/>
    <w:rsid w:val="00C22708"/>
    <w:rsid w:val="00CB1547"/>
    <w:rsid w:val="00CF79A8"/>
    <w:rsid w:val="00E00178"/>
    <w:rsid w:val="00E018BC"/>
    <w:rsid w:val="00EC326C"/>
    <w:rsid w:val="00F46E96"/>
    <w:rsid w:val="00F57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C2A19E"/>
  <w15:chartTrackingRefBased/>
  <w15:docId w15:val="{0D3F766A-F4B7-42AC-98F9-1961C7A92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C9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C119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9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corpid.mandela.ac.za/E-mail-signa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9C0ED50C6634CAEB6AACCD509A288" ma:contentTypeVersion="13" ma:contentTypeDescription="Create a new document." ma:contentTypeScope="" ma:versionID="f3fccb51742e55b51850989bcd3ec922">
  <xsd:schema xmlns:xsd="http://www.w3.org/2001/XMLSchema" xmlns:xs="http://www.w3.org/2001/XMLSchema" xmlns:p="http://schemas.microsoft.com/office/2006/metadata/properties" xmlns:ns3="8675a5cc-7a07-4d5c-a65b-3938760326ff" xmlns:ns4="95a3caad-b431-4d03-8631-66499e45b7f9" targetNamespace="http://schemas.microsoft.com/office/2006/metadata/properties" ma:root="true" ma:fieldsID="ec748d4e8401a189f7ee4123e2be9263" ns3:_="" ns4:_="">
    <xsd:import namespace="8675a5cc-7a07-4d5c-a65b-3938760326ff"/>
    <xsd:import namespace="95a3caad-b431-4d03-8631-66499e45b7f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a5cc-7a07-4d5c-a65b-3938760326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3caad-b431-4d03-8631-66499e45b7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C2949-A53E-4927-BB5B-C5B416CBEB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5a5cc-7a07-4d5c-a65b-3938760326ff"/>
    <ds:schemaRef ds:uri="95a3caad-b431-4d03-8631-66499e45b7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493DF9-0C41-4C9B-AFC7-5E7A427971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7BA9E1-B946-4AAB-8671-1E0A3D716BF8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5a3caad-b431-4d03-8631-66499e45b7f9"/>
    <ds:schemaRef ds:uri="8675a5cc-7a07-4d5c-a65b-3938760326f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6D55729-3844-4658-A6AF-F32C74770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ila, Mishumo (Mr) (Summerstrand Campus North)</dc:creator>
  <cp:keywords/>
  <dc:description/>
  <cp:lastModifiedBy>Editor</cp:lastModifiedBy>
  <cp:revision>3</cp:revision>
  <dcterms:created xsi:type="dcterms:W3CDTF">2020-04-07T07:23:00Z</dcterms:created>
  <dcterms:modified xsi:type="dcterms:W3CDTF">2020-04-0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9C0ED50C6634CAEB6AACCD509A288</vt:lpwstr>
  </property>
</Properties>
</file>